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51112c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b8824f01-f383-4257-b178-5ccfb5a2ded9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0:38Z</dcterms:created>
  <dcterms:modified xsi:type="dcterms:W3CDTF">2023-06-25T0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